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ing</w:t>
      </w:r>
      <w:r>
        <w:t xml:space="preserve"> </w:t>
      </w:r>
      <w:r>
        <w:t xml:space="preserve">Vocational</w:t>
      </w:r>
      <w:r>
        <w:t xml:space="preserve"> </w:t>
      </w:r>
      <w:r>
        <w:t xml:space="preserve">Training</w:t>
      </w:r>
      <w:r>
        <w:t xml:space="preserve"> </w:t>
      </w:r>
      <w:r>
        <w:t xml:space="preserve">in</w:t>
      </w:r>
      <w:r>
        <w:t xml:space="preserve"> </w:t>
      </w:r>
      <w:r>
        <w:t xml:space="preserve">Bangladesh</w:t>
      </w:r>
      <w:r>
        <w:t xml:space="preserve"> </w:t>
      </w:r>
      <w:r>
        <w:t xml:space="preserve">Dhaka</w:t>
      </w:r>
    </w:p>
    <w:bookmarkStart w:id="20" w:name="Xc3ac7b56521d07bd9217b0c3669680c6d339c54"/>
    <w:p>
      <w:pPr>
        <w:pStyle w:val="Heading1"/>
      </w:pPr>
      <w:r>
        <w:t xml:space="preserve">SCHOLARSHIP APPLICATION LETTER FOR VOCATIONAL TAILORING TRAINING IN DHAKA, BANGLADESH</w:t>
      </w:r>
    </w:p>
    <w:p>
      <w:pPr>
        <w:pStyle w:val="FirstParagraph"/>
      </w:pPr>
      <w:r>
        <w:t xml:space="preserve">Date: October 26, 2023</w:t>
      </w:r>
    </w:p>
    <w:p>
      <w:pPr>
        <w:pStyle w:val="BodyText"/>
      </w:pPr>
      <w:r>
        <w:rPr>
          <w:bCs/>
          <w:b/>
        </w:rPr>
        <w:t xml:space="preserve">Subject:</w:t>
      </w:r>
      <w:r>
        <w:t xml:space="preserve"> </w:t>
      </w:r>
      <w:r>
        <w:t xml:space="preserve">Application for Vocational Scholarship to Pursue Advanced Tailoring Training at Dhaka Institute of Fashion Technology</w:t>
      </w:r>
    </w:p>
    <w:p>
      <w:pPr>
        <w:pStyle w:val="BodyText"/>
      </w:pPr>
      <w:r>
        <w:rPr>
          <w:bCs/>
          <w:b/>
        </w:rPr>
        <w:t xml:space="preserve">To:</w:t>
      </w:r>
      <w:r>
        <w:t xml:space="preserve"> </w:t>
      </w:r>
      <w:r>
        <w:t xml:space="preserve">Scholarship Committee, Bangladesh Skills Development Fund (BSDF)</w:t>
      </w:r>
    </w:p>
    <w:p>
      <w:pPr>
        <w:pStyle w:val="BodyText"/>
      </w:pPr>
      <w:r>
        <w:rPr>
          <w:bCs/>
          <w:b/>
        </w:rPr>
        <w:t xml:space="preserve">Address:</w:t>
      </w:r>
      <w:r>
        <w:t xml:space="preserve"> </w:t>
      </w:r>
      <w:r>
        <w:t xml:space="preserve">House No. 12, Road No. 7, Baridhara, Dhaka-1212, Bangladesh</w:t>
      </w:r>
    </w:p>
    <w:p>
      <w:pPr>
        <w:pStyle w:val="BodyText"/>
      </w:pPr>
      <w:r>
        <w:t xml:space="preserve">Respected Scholarship Committee,</w:t>
      </w:r>
    </w:p>
    <w:p>
      <w:pPr>
        <w:pStyle w:val="BodyText"/>
      </w:pPr>
      <w:r>
        <w:t xml:space="preserve">I am writing this Scholarship Application Letter with profound respect for the transformative work of the Bangladesh Skills Development Fund in empowering young talents across our nation. As a dedicated student from Khulna, currently residing in Dhaka's bustling Mirpur district, I submit this application seeking financial assistance to pursue advanced tailoring training at the Dhaka Institute of Fashion Technology (DIFT). My aspiration is not merely to learn the craft but to become a master tailor who elevates Bangladesh's textile industry through precision and innovation—directly contributing to our national economy while honoring Dhaka's legacy as the global hub of garment manufacturing.</w:t>
      </w:r>
    </w:p>
    <w:p>
      <w:pPr>
        <w:pStyle w:val="BodyText"/>
      </w:pPr>
      <w:r>
        <w:t xml:space="preserve">My journey toward becoming a professional tailor began in my family's modest home in Old Dhaka, where I observed my grandmother meticulously stitching intricate sarees for decades. While Bangladesh generates over $40 billion annually from apparel exports—making it the world's second-largest clothing exporter—the sector faces critical challenges: outdated techniques, limited skilled labor, and poor working conditions. As a young woman from a low-income household (my father works as a rickshaw puller in Dhaka), I witnessed how unskilled tailors often earn less than $2 per day while global brands demand higher quality. This disparity ignited my resolve to bridge the skills gap through formal training, making me confident that this Scholarship Application Letter represents not just personal ambition but national necessity.</w:t>
      </w:r>
    </w:p>
    <w:p>
      <w:pPr>
        <w:pStyle w:val="BodyText"/>
      </w:pPr>
      <w:r>
        <w:t xml:space="preserve">My academic background is deeply rooted in practical learning. I completed my Secondary School Certificate (SSC) with 82% marks from Govt. Girls High School, Mirpur-10, where I consistently excelled in handicraft and home economics. However, formal tailoring education remained inaccessible due to financial constraints—my family could only afford basic sewing lessons at a local community center. During my six months of informal apprenticeship with Mr. Rahman in Dhaka's Kanchpur area, I learned to operate industrial machines and manage fabric waste efficiently. Yet, I quickly realized that without structured training in pattern-making, quality control, and modern textile technology (such as laser cutting), I could not meet international export standards demanded by companies like G-Mode or Beximco Apparel—two major Dhaka-based exporters.</w:t>
      </w:r>
    </w:p>
    <w:p>
      <w:pPr>
        <w:pStyle w:val="BodyText"/>
      </w:pPr>
      <w:r>
        <w:t xml:space="preserve">This is why the BSDF Scholarship Program is my beacon of hope. The program's focus on "Skills for Sustainable Livelihoods" directly aligns with my goals to specialize in sustainable tailoring practices. At DIFT, I plan to master courses including Advanced Garment Construction, Digital Pattern Drafting, and Ethical Production Management—skills that are urgently needed in Bangladesh Dhaka's garment factories. According to the Bangladesh Garment Manufacturers and Exporters Association (BGMEA), over 30% of local tailors lack certified training, leading to costly defects that impact export revenues. By earning this scholarship, I aim to become part of the solution: reducing waste through precision tailoring while teaching my community the importance of quality over quantity.</w:t>
      </w:r>
    </w:p>
    <w:p>
      <w:pPr>
        <w:pStyle w:val="BodyText"/>
      </w:pPr>
      <w:r>
        <w:t xml:space="preserve">My commitment extends beyond personal gain. I envision establishing a "Dhaka Tailor Hub" in our neighborhood—a cooperative where underprivileged youth can access affordable training. In Dhaka, where 60% of garment workers are women aged 15–24 (ILO data), such initiatives could transform lives while strengthening Bangladesh's global competitive edge. For instance, I plan to integrate eco-friendly techniques like upcycling discarded fabrics into new designs—addressing the industry’s environmental challenges while creating marketable products for local boutiques in Gulshan and Dhanmondi. This aligns perfectly with Bangladesh's National Textile Policy 2023, which emphasizes "green tailoring" as a priority.</w:t>
      </w:r>
    </w:p>
    <w:p>
      <w:pPr>
        <w:pStyle w:val="BodyText"/>
      </w:pPr>
      <w:r>
        <w:t xml:space="preserve">Financially, I am prepared to contribute 40% of the training costs through part-time work at a local garment shop in Dhaka (currently earning $150/month), but the remaining 60% is unattainable without support. The scholarship would cover tuition fees (BDT 180,000), specialized tools, and workshop materials—investing not just in me but in Dhaka's economic resilience. I have attached my academic transcripts, a recommendation from Mr. Rahman (Senior Tailor at Star Garments Ltd.), and a detailed budget to demonstrate responsible use of funds.</w:t>
      </w:r>
    </w:p>
    <w:p>
      <w:pPr>
        <w:pStyle w:val="BodyText"/>
      </w:pPr>
      <w:r>
        <w:t xml:space="preserve">What sets this Scholarship Application Letter apart is its focus on measurable impact. My goal is to become one of Dhaka's first certified "Sustainable Tailors," capable of training 50+ youth within three years—reducing the city’s skill gap while promoting ethical labor practices. In a nation where garment exports constitute 80% of foreign earnings, every trained tailor means more dignified jobs and higher-quality products for global markets. My grandmother's hands taught me that clothing carries stories; I want to ensure Bangladesh Dhaka writes a story of excellence, not exploitation.</w:t>
      </w:r>
    </w:p>
    <w:p>
      <w:pPr>
        <w:pStyle w:val="BodyText"/>
      </w:pPr>
      <w:r>
        <w:t xml:space="preserve">I understand the immense responsibility entrusted through this scholarship. To honor that trust, I pledge to complete the program with top honors, volunteer at DIFT’s community workshops monthly, and submit quarterly progress reports detailing my contributions to Dhaka's textile ecosystem. This is not merely an educational opportunity—it is a commitment to uplift our nation's most vital industry from within.</w:t>
      </w:r>
    </w:p>
    <w:p>
      <w:pPr>
        <w:pStyle w:val="BodyText"/>
      </w:pPr>
      <w:r>
        <w:t xml:space="preserve">In closing, I reiterate my profound gratitude for considering this application. As a daughter of Dhaka who has grown up amidst the hum of sewing machines in crowded workshops, I embody the quiet determination that defines Bangladesh’s working class. With your support, I will transform this scholarship into a legacy of skill and sustainability for generations to come.</w:t>
      </w:r>
    </w:p>
    <w:p>
      <w:pPr>
        <w:pStyle w:val="BodyText"/>
      </w:pPr>
      <w:r>
        <w:t xml:space="preserve">Respectfully submitted,</w:t>
      </w:r>
    </w:p>
    <w:p>
      <w:pPr>
        <w:pStyle w:val="BodyText"/>
      </w:pPr>
      <w:r>
        <w:rPr>
          <w:bCs/>
          <w:b/>
        </w:rPr>
        <w:t xml:space="preserve">Sheikh Ayesha Rahman</w:t>
      </w:r>
      <w:r>
        <w:br/>
      </w:r>
      <w:r>
        <w:t xml:space="preserve">House No. 8/5, Mirpur Road, Dhaka-1207</w:t>
      </w:r>
      <w:r>
        <w:br/>
      </w:r>
      <w:r>
        <w:t xml:space="preserve">Email: ayesha.tailor.dhaka@gmail.com | Phone: +88017XXXXXXXX</w:t>
      </w:r>
      <w:r>
        <w:br/>
      </w:r>
    </w:p>
    <w:p>
      <w:pPr>
        <w:pStyle w:val="BodyText"/>
      </w:pPr>
      <w:r>
        <w:t xml:space="preserve">*Note: This Scholarship Application Letter is tailored to Bangladesh Dhaka's socio-economic context, emphasizing vocational skill development in the garment sector. The term "Tailor" appears 8 times as requested, reflecting its central role in the applicant's professional identity and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ing Vocational Training in Bangladesh Dhaka</dc:title>
  <dc:creator/>
  <dc:language>en</dc:language>
  <cp:keywords/>
  <dcterms:created xsi:type="dcterms:W3CDTF">2026-07-24T05:56:57Z</dcterms:created>
  <dcterms:modified xsi:type="dcterms:W3CDTF">2026-07-24T05:56:57Z</dcterms:modified>
</cp:coreProperties>
</file>

<file path=docProps/custom.xml><?xml version="1.0" encoding="utf-8"?>
<Properties xmlns="http://schemas.openxmlformats.org/officeDocument/2006/custom-properties" xmlns:vt="http://schemas.openxmlformats.org/officeDocument/2006/docPropsVTypes"/>
</file>